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D441F" w14:textId="77777777" w:rsidR="00F72FC3" w:rsidRDefault="00CB0062" w:rsidP="00F11F25">
      <w:pPr>
        <w:ind w:hanging="98"/>
        <w:rPr>
          <w:b/>
          <w:noProof/>
          <w:sz w:val="28"/>
          <w:szCs w:val="28"/>
          <w:lang w:val="en-US"/>
        </w:rPr>
      </w:pPr>
      <w:r w:rsidRPr="00CB0062">
        <w:rPr>
          <w:b/>
          <w:noProof/>
          <w:sz w:val="28"/>
          <w:szCs w:val="28"/>
          <w:lang w:val="en-US"/>
        </w:rPr>
        <w:drawing>
          <wp:inline distT="0" distB="0" distL="0" distR="0" wp14:anchorId="4C5E5705" wp14:editId="5A3D346E">
            <wp:extent cx="2542540" cy="922736"/>
            <wp:effectExtent l="19050" t="0" r="0" b="0"/>
            <wp:docPr id="3" name="1 - Εικόνα" descr="LOGO-PLAGIO-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- Εικόνα" descr="LOGO-PLAGIO-AM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540" cy="9227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</w:rPr>
        <w:drawing>
          <wp:anchor distT="0" distB="0" distL="114300" distR="114300" simplePos="0" relativeHeight="251679744" behindDoc="0" locked="0" layoutInCell="1" allowOverlap="1" wp14:anchorId="79114317" wp14:editId="2647AF1C">
            <wp:simplePos x="0" y="0"/>
            <wp:positionH relativeFrom="column">
              <wp:posOffset>5473700</wp:posOffset>
            </wp:positionH>
            <wp:positionV relativeFrom="paragraph">
              <wp:posOffset>167640</wp:posOffset>
            </wp:positionV>
            <wp:extent cx="924560" cy="797560"/>
            <wp:effectExtent l="19050" t="19050" r="27940" b="2159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560" cy="797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485B12CE" w14:textId="0D3FD0A7" w:rsidR="00CB0062" w:rsidRDefault="00AD690C" w:rsidP="00F11F25">
      <w:pPr>
        <w:ind w:hanging="98"/>
        <w:rPr>
          <w:b/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15926D" wp14:editId="0679E481">
                <wp:simplePos x="0" y="0"/>
                <wp:positionH relativeFrom="column">
                  <wp:posOffset>1409065</wp:posOffset>
                </wp:positionH>
                <wp:positionV relativeFrom="paragraph">
                  <wp:posOffset>118745</wp:posOffset>
                </wp:positionV>
                <wp:extent cx="2581275" cy="370205"/>
                <wp:effectExtent l="3175" t="0" r="0" b="3175"/>
                <wp:wrapNone/>
                <wp:docPr id="1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1275" cy="370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6AB226" w14:textId="77777777" w:rsidR="007F750D" w:rsidRPr="009E6135" w:rsidRDefault="007F750D">
                            <w:pPr>
                              <w:rPr>
                                <w:rFonts w:ascii="Mistral" w:hAnsi="Mistral"/>
                                <w:color w:val="003399"/>
                                <w:sz w:val="36"/>
                                <w:lang w:val="en-US"/>
                              </w:rPr>
                            </w:pPr>
                            <w:r w:rsidRPr="009E6135">
                              <w:rPr>
                                <w:rFonts w:ascii="Mistral" w:hAnsi="Mistral"/>
                                <w:color w:val="003399"/>
                                <w:sz w:val="36"/>
                              </w:rPr>
                              <w:t>ΘΕΤΙΚΩΝ ΕΠΙΣΤΗΜΩΝ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15926D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10.95pt;margin-top:9.35pt;width:203.25pt;height:29.15pt;z-index:25166131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" filled="f" stroked="f">
                <v:textbox style="mso-fit-shape-to-text:t">
                  <w:txbxContent>
                    <w:p w14:paraId="726AB226" w14:textId="77777777" w:rsidR="007F750D" w:rsidRPr="009E6135" w:rsidRDefault="007F750D">
                      <w:pPr>
                        <w:rPr>
                          <w:rFonts w:ascii="Mistral" w:hAnsi="Mistral"/>
                          <w:color w:val="003399"/>
                          <w:sz w:val="36"/>
                          <w:lang w:val="en-US"/>
                        </w:rPr>
                      </w:pPr>
                      <w:r w:rsidRPr="009E6135">
                        <w:rPr>
                          <w:rFonts w:ascii="Mistral" w:hAnsi="Mistral"/>
                          <w:color w:val="003399"/>
                          <w:sz w:val="36"/>
                        </w:rPr>
                        <w:t>ΘΕΤΙΚΩΝ ΕΠΙΣΤΗΜΩΝ</w:t>
                      </w:r>
                    </w:p>
                  </w:txbxContent>
                </v:textbox>
              </v:shape>
            </w:pict>
          </mc:Fallback>
        </mc:AlternateContent>
      </w:r>
    </w:p>
    <w:p w14:paraId="68ED55DB" w14:textId="4A8D3956" w:rsidR="006A378F" w:rsidRDefault="00AD690C" w:rsidP="00CB0062">
      <w:pPr>
        <w:spacing w:line="480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9F1D7E" wp14:editId="7BB0D94C">
                <wp:simplePos x="0" y="0"/>
                <wp:positionH relativeFrom="column">
                  <wp:posOffset>1557655</wp:posOffset>
                </wp:positionH>
                <wp:positionV relativeFrom="paragraph">
                  <wp:posOffset>314960</wp:posOffset>
                </wp:positionV>
                <wp:extent cx="1148080" cy="370205"/>
                <wp:effectExtent l="0" t="4445" r="0" b="0"/>
                <wp:wrapNone/>
                <wp:docPr id="1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8080" cy="370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183CA7" w14:textId="77777777" w:rsidR="007F750D" w:rsidRPr="009E6135" w:rsidRDefault="007F750D">
                            <w:pPr>
                              <w:rPr>
                                <w:rFonts w:ascii="Mistral" w:hAnsi="Mistral"/>
                                <w:color w:val="003399"/>
                                <w:sz w:val="36"/>
                                <w:lang w:val="en-US"/>
                              </w:rPr>
                            </w:pPr>
                            <w:r w:rsidRPr="009E6135">
                              <w:rPr>
                                <w:rFonts w:ascii="Mistral" w:hAnsi="Mistral"/>
                                <w:color w:val="003399"/>
                                <w:sz w:val="36"/>
                              </w:rPr>
                              <w:t>Γεωλογία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9F1D7E" id="Text Box 16" o:spid="_x0000_s1027" type="#_x0000_t202" style="position:absolute;margin-left:122.65pt;margin-top:24.8pt;width:90.4pt;height:29.1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" filled="f" stroked="f">
                <v:textbox style="mso-fit-shape-to-text:t">
                  <w:txbxContent>
                    <w:p w14:paraId="1C183CA7" w14:textId="77777777" w:rsidR="007F750D" w:rsidRPr="009E6135" w:rsidRDefault="007F750D">
                      <w:pPr>
                        <w:rPr>
                          <w:rFonts w:ascii="Mistral" w:hAnsi="Mistral"/>
                          <w:color w:val="003399"/>
                          <w:sz w:val="36"/>
                          <w:lang w:val="en-US"/>
                        </w:rPr>
                      </w:pPr>
                      <w:r w:rsidRPr="009E6135">
                        <w:rPr>
                          <w:rFonts w:ascii="Mistral" w:hAnsi="Mistral"/>
                          <w:color w:val="003399"/>
                          <w:sz w:val="36"/>
                        </w:rPr>
                        <w:t>Γεωλογίας</w:t>
                      </w:r>
                    </w:p>
                  </w:txbxContent>
                </v:textbox>
              </v:shape>
            </w:pict>
          </mc:Fallback>
        </mc:AlternateContent>
      </w:r>
      <w:r w:rsidR="006A378F">
        <w:rPr>
          <w:sz w:val="28"/>
          <w:szCs w:val="28"/>
        </w:rPr>
        <w:t xml:space="preserve">ΣΧΟΛΗ: </w:t>
      </w:r>
      <w:r w:rsidR="006A378F">
        <w:rPr>
          <w:sz w:val="28"/>
          <w:szCs w:val="28"/>
        </w:rPr>
        <w:tab/>
        <w:t>_________________________________________</w:t>
      </w:r>
    </w:p>
    <w:p w14:paraId="74039769" w14:textId="5EC07FEC" w:rsidR="006A378F" w:rsidRDefault="00AD690C" w:rsidP="006A378F">
      <w:pPr>
        <w:spacing w:line="480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3B1F99" wp14:editId="0837C656">
                <wp:simplePos x="0" y="0"/>
                <wp:positionH relativeFrom="column">
                  <wp:posOffset>1160145</wp:posOffset>
                </wp:positionH>
                <wp:positionV relativeFrom="paragraph">
                  <wp:posOffset>300355</wp:posOffset>
                </wp:positionV>
                <wp:extent cx="5015865" cy="222885"/>
                <wp:effectExtent l="1905" t="0" r="1905" b="0"/>
                <wp:wrapNone/>
                <wp:docPr id="1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5865" cy="22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9889DC" w14:textId="77777777" w:rsidR="00BD11AE" w:rsidRPr="009E6135" w:rsidRDefault="00BD11AE" w:rsidP="00BD11AE">
                            <w:pPr>
                              <w:rPr>
                                <w:rFonts w:ascii="Mistral" w:hAnsi="Mistral"/>
                                <w:color w:val="003399"/>
                                <w:sz w:val="36"/>
                                <w:lang w:val="en-US"/>
                              </w:rPr>
                            </w:pPr>
                            <w:r w:rsidRPr="009E6135">
                              <w:rPr>
                                <w:rFonts w:ascii="Mistral" w:hAnsi="Mistral"/>
                                <w:color w:val="003399"/>
                                <w:sz w:val="36"/>
                              </w:rPr>
                              <w:t>Πετρολογία Μαγματικών και Μεταμορφωμένων πετρωμάτων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B1F99" id="Text Box 19" o:spid="_x0000_s1028" type="#_x0000_t202" style="position:absolute;margin-left:91.35pt;margin-top:23.65pt;width:394.95pt;height:17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" filled="f" stroked="f">
                <v:textbox>
                  <w:txbxContent>
                    <w:p w14:paraId="4D9889DC" w14:textId="77777777" w:rsidR="00BD11AE" w:rsidRPr="009E6135" w:rsidRDefault="00BD11AE" w:rsidP="00BD11AE">
                      <w:pPr>
                        <w:rPr>
                          <w:rFonts w:ascii="Mistral" w:hAnsi="Mistral"/>
                          <w:color w:val="003399"/>
                          <w:sz w:val="36"/>
                          <w:lang w:val="en-US"/>
                        </w:rPr>
                      </w:pPr>
                      <w:r w:rsidRPr="009E6135">
                        <w:rPr>
                          <w:rFonts w:ascii="Mistral" w:hAnsi="Mistral"/>
                          <w:color w:val="003399"/>
                          <w:sz w:val="36"/>
                        </w:rPr>
                        <w:t>Πετρολογία Μαγματικών και Μεταμορφωμένων πετρωμάτων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380C99" wp14:editId="4451E3FB">
                <wp:simplePos x="0" y="0"/>
                <wp:positionH relativeFrom="column">
                  <wp:posOffset>1156335</wp:posOffset>
                </wp:positionH>
                <wp:positionV relativeFrom="paragraph">
                  <wp:posOffset>300355</wp:posOffset>
                </wp:positionV>
                <wp:extent cx="5015865" cy="370205"/>
                <wp:effectExtent l="1905" t="0" r="1905" b="3175"/>
                <wp:wrapNone/>
                <wp:docPr id="1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5865" cy="370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E006F7" w14:textId="77777777" w:rsidR="007F750D" w:rsidRPr="009E6135" w:rsidRDefault="007F750D">
                            <w:pPr>
                              <w:rPr>
                                <w:rFonts w:ascii="Mistral" w:hAnsi="Mistral"/>
                                <w:color w:val="003399"/>
                                <w:sz w:val="36"/>
                                <w:lang w:val="en-US"/>
                              </w:rPr>
                            </w:pPr>
                            <w:r w:rsidRPr="009E6135">
                              <w:rPr>
                                <w:rFonts w:ascii="Mistral" w:hAnsi="Mistral"/>
                                <w:color w:val="003399"/>
                                <w:sz w:val="36"/>
                              </w:rPr>
                              <w:t>Πετρολογία Μαγματικών και Μεταμορφωμένων πετρωμάτων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380C99" id="Text Box 17" o:spid="_x0000_s1029" type="#_x0000_t202" style="position:absolute;margin-left:91.05pt;margin-top:23.65pt;width:394.95pt;height:29.1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" filled="f" stroked="f">
                <v:textbox style="mso-fit-shape-to-text:t">
                  <w:txbxContent>
                    <w:p w14:paraId="08E006F7" w14:textId="77777777" w:rsidR="007F750D" w:rsidRPr="009E6135" w:rsidRDefault="007F750D">
                      <w:pPr>
                        <w:rPr>
                          <w:rFonts w:ascii="Mistral" w:hAnsi="Mistral"/>
                          <w:color w:val="003399"/>
                          <w:sz w:val="36"/>
                          <w:lang w:val="en-US"/>
                        </w:rPr>
                      </w:pPr>
                      <w:r w:rsidRPr="009E6135">
                        <w:rPr>
                          <w:rFonts w:ascii="Mistral" w:hAnsi="Mistral"/>
                          <w:color w:val="003399"/>
                          <w:sz w:val="36"/>
                        </w:rPr>
                        <w:t>Πετρολογία Μαγματικών και Μεταμορφωμένων πετρωμάτων</w:t>
                      </w:r>
                    </w:p>
                  </w:txbxContent>
                </v:textbox>
              </v:shape>
            </w:pict>
          </mc:Fallback>
        </mc:AlternateContent>
      </w:r>
      <w:r w:rsidR="006A378F">
        <w:rPr>
          <w:sz w:val="28"/>
          <w:szCs w:val="28"/>
        </w:rPr>
        <w:t>ΤΜΗΜΑ:</w:t>
      </w:r>
      <w:r w:rsidR="006A378F">
        <w:rPr>
          <w:sz w:val="28"/>
          <w:szCs w:val="28"/>
        </w:rPr>
        <w:tab/>
        <w:t>_____________________________________________________________</w:t>
      </w:r>
    </w:p>
    <w:p w14:paraId="48D483B7" w14:textId="08321EC9" w:rsidR="006A378F" w:rsidRDefault="00AD690C" w:rsidP="006A378F">
      <w:pPr>
        <w:spacing w:line="480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C480AA0" wp14:editId="2A8D4238">
                <wp:simplePos x="0" y="0"/>
                <wp:positionH relativeFrom="column">
                  <wp:posOffset>508000</wp:posOffset>
                </wp:positionH>
                <wp:positionV relativeFrom="paragraph">
                  <wp:posOffset>316230</wp:posOffset>
                </wp:positionV>
                <wp:extent cx="6475730" cy="2357120"/>
                <wp:effectExtent l="0" t="3810" r="3810" b="1270"/>
                <wp:wrapNone/>
                <wp:docPr id="2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75730" cy="2357120"/>
                          <a:chOff x="1976" y="3915"/>
                          <a:chExt cx="10198" cy="3712"/>
                        </a:xfrm>
                      </wpg:grpSpPr>
                      <wps:wsp>
                        <wps:cNvPr id="4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3395" y="3915"/>
                            <a:ext cx="7899" cy="5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EC0796" w14:textId="77777777" w:rsidR="00BD11AE" w:rsidRPr="00CB0062" w:rsidRDefault="004A09F4" w:rsidP="00BD11AE">
                              <w:pPr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</w:pPr>
                              <w:r w:rsidRPr="00CB0062"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  <w:t>############################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3395" y="4556"/>
                            <a:ext cx="7899" cy="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F57ED0" w14:textId="77777777" w:rsidR="00BD11AE" w:rsidRPr="004A09F4" w:rsidRDefault="004A09F4" w:rsidP="00BD11AE">
                              <w:pPr>
                                <w:rPr>
                                  <w:rFonts w:ascii="Georgia" w:hAnsi="Georgia"/>
                                  <w:sz w:val="36"/>
                                  <w:lang w:val="en-US"/>
                                </w:rPr>
                              </w:pPr>
                              <w:r w:rsidRPr="00CB0062"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  <w:t>############################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6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3395" y="5211"/>
                            <a:ext cx="7899" cy="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FC594C" w14:textId="77777777" w:rsidR="00BD11AE" w:rsidRPr="00CB0062" w:rsidRDefault="004A09F4" w:rsidP="00BD11AE">
                              <w:pPr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</w:pPr>
                              <w:r w:rsidRPr="00CB0062"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  <w:t>############################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7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4275" y="5859"/>
                            <a:ext cx="7899" cy="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B2A972" w14:textId="77777777" w:rsidR="00BD11AE" w:rsidRPr="00CB0062" w:rsidRDefault="004A09F4" w:rsidP="00BD11AE">
                              <w:pPr>
                                <w:rPr>
                                  <w:rFonts w:ascii="Georgia" w:hAnsi="Georgia"/>
                                  <w:lang w:val="en-US"/>
                                </w:rPr>
                              </w:pPr>
                              <w:r w:rsidRPr="00CB0062">
                                <w:rPr>
                                  <w:rFonts w:ascii="Georgia" w:hAnsi="Georgia"/>
                                  <w:lang w:val="en-US"/>
                                </w:rPr>
                                <w:t>########################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8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4275" y="6507"/>
                            <a:ext cx="7899" cy="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464F4B" w14:textId="77777777" w:rsidR="00BD11AE" w:rsidRPr="00CB0062" w:rsidRDefault="004A09F4" w:rsidP="00BD11AE">
                              <w:pPr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</w:pPr>
                              <w:r w:rsidRPr="00CB0062"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  <w:t>############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9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1976" y="7165"/>
                            <a:ext cx="7899" cy="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CA4AC9" w14:textId="77777777" w:rsidR="00BD11AE" w:rsidRPr="00CB0062" w:rsidRDefault="004A09F4" w:rsidP="00BD11AE">
                              <w:pPr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</w:pPr>
                              <w:r w:rsidRPr="00CB0062"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  <w:t>#####</w:t>
                              </w:r>
                              <w:r w:rsidR="00BD11AE" w:rsidRPr="00CB0062">
                                <w:rPr>
                                  <w:rFonts w:ascii="Georgia" w:hAnsi="Georgia"/>
                                  <w:sz w:val="28"/>
                                </w:rPr>
                                <w:t>@</w:t>
                              </w:r>
                              <w:r w:rsidRPr="00CB0062"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  <w:t>######</w:t>
                              </w:r>
                              <w:r w:rsidR="00BD11AE" w:rsidRPr="00CB0062">
                                <w:rPr>
                                  <w:rFonts w:ascii="Georgia" w:hAnsi="Georgia"/>
                                  <w:sz w:val="28"/>
                                </w:rPr>
                                <w:t>.</w:t>
                              </w:r>
                              <w:r w:rsidRPr="00CB0062">
                                <w:rPr>
                                  <w:rFonts w:ascii="Georgia" w:hAnsi="Georgia"/>
                                  <w:sz w:val="28"/>
                                  <w:lang w:val="en-US"/>
                                </w:rPr>
                                <w:t>##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80AA0" id="Group 27" o:spid="_x0000_s1030" style="position:absolute;margin-left:40pt;margin-top:24.9pt;width:509.9pt;height:185.6pt;z-index:251678720" coordorigin="1976,3915" coordsize="10198,3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31" type="#_x0000_t202" style="position:absolute;left:3395;top:3915;width:7899;height: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31EC0796" w14:textId="77777777" w:rsidR="00BD11AE" w:rsidRPr="00CB0062" w:rsidRDefault="004A09F4" w:rsidP="00BD11AE">
                        <w:pPr>
                          <w:rPr>
                            <w:rFonts w:ascii="Georgia" w:hAnsi="Georgia"/>
                            <w:sz w:val="28"/>
                            <w:lang w:val="en-US"/>
                          </w:rPr>
                        </w:pPr>
                        <w:r w:rsidRPr="00CB0062">
                          <w:rPr>
                            <w:rFonts w:ascii="Georgia" w:hAnsi="Georgia"/>
                            <w:sz w:val="28"/>
                            <w:lang w:val="en-US"/>
                          </w:rPr>
                          <w:t>############################</w:t>
                        </w:r>
                      </w:p>
                    </w:txbxContent>
                  </v:textbox>
                </v:shape>
                <v:shape id="Text Box 21" o:spid="_x0000_s1032" type="#_x0000_t202" style="position:absolute;left:3395;top:4556;width:7899;height:4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" filled="f" stroked="f">
                  <v:textbox style="mso-fit-shape-to-text:t">
                    <w:txbxContent>
                      <w:p w14:paraId="5DF57ED0" w14:textId="77777777" w:rsidR="00BD11AE" w:rsidRPr="004A09F4" w:rsidRDefault="004A09F4" w:rsidP="00BD11AE">
                        <w:pPr>
                          <w:rPr>
                            <w:rFonts w:ascii="Georgia" w:hAnsi="Georgia"/>
                            <w:sz w:val="36"/>
                            <w:lang w:val="en-US"/>
                          </w:rPr>
                        </w:pPr>
                        <w:r w:rsidRPr="00CB0062">
                          <w:rPr>
                            <w:rFonts w:ascii="Georgia" w:hAnsi="Georgia"/>
                            <w:sz w:val="28"/>
                            <w:lang w:val="en-US"/>
                          </w:rPr>
                          <w:t>############################</w:t>
                        </w:r>
                      </w:p>
                    </w:txbxContent>
                  </v:textbox>
                </v:shape>
                <v:shape id="Text Box 22" o:spid="_x0000_s1033" type="#_x0000_t202" style="position:absolute;left:3395;top:5211;width:7899;height:4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" filled="f" stroked="f">
                  <v:textbox style="mso-fit-shape-to-text:t">
                    <w:txbxContent>
                      <w:p w14:paraId="0BFC594C" w14:textId="77777777" w:rsidR="00BD11AE" w:rsidRPr="00CB0062" w:rsidRDefault="004A09F4" w:rsidP="00BD11AE">
                        <w:pPr>
                          <w:rPr>
                            <w:rFonts w:ascii="Georgia" w:hAnsi="Georgia"/>
                            <w:sz w:val="28"/>
                            <w:lang w:val="en-US"/>
                          </w:rPr>
                        </w:pPr>
                        <w:r w:rsidRPr="00CB0062">
                          <w:rPr>
                            <w:rFonts w:ascii="Georgia" w:hAnsi="Georgia"/>
                            <w:sz w:val="28"/>
                            <w:lang w:val="en-US"/>
                          </w:rPr>
                          <w:t>############################</w:t>
                        </w:r>
                      </w:p>
                    </w:txbxContent>
                  </v:textbox>
                </v:shape>
                <v:shape id="Text Box 23" o:spid="_x0000_s1034" type="#_x0000_t202" style="position:absolute;left:4275;top:5859;width:7899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" filled="f" stroked="f">
                  <v:textbox style="mso-fit-shape-to-text:t">
                    <w:txbxContent>
                      <w:p w14:paraId="22B2A972" w14:textId="77777777" w:rsidR="00BD11AE" w:rsidRPr="00CB0062" w:rsidRDefault="004A09F4" w:rsidP="00BD11AE">
                        <w:pPr>
                          <w:rPr>
                            <w:rFonts w:ascii="Georgia" w:hAnsi="Georgia"/>
                            <w:lang w:val="en-US"/>
                          </w:rPr>
                        </w:pPr>
                        <w:r w:rsidRPr="00CB0062">
                          <w:rPr>
                            <w:rFonts w:ascii="Georgia" w:hAnsi="Georgia"/>
                            <w:lang w:val="en-US"/>
                          </w:rPr>
                          <w:t>########################</w:t>
                        </w:r>
                      </w:p>
                    </w:txbxContent>
                  </v:textbox>
                </v:shape>
                <v:shape id="Text Box 24" o:spid="_x0000_s1035" type="#_x0000_t202" style="position:absolute;left:4275;top:6507;width:7899;height:4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14:paraId="1D464F4B" w14:textId="77777777" w:rsidR="00BD11AE" w:rsidRPr="00CB0062" w:rsidRDefault="004A09F4" w:rsidP="00BD11AE">
                        <w:pPr>
                          <w:rPr>
                            <w:rFonts w:ascii="Georgia" w:hAnsi="Georgia"/>
                            <w:sz w:val="28"/>
                            <w:lang w:val="en-US"/>
                          </w:rPr>
                        </w:pPr>
                        <w:r w:rsidRPr="00CB0062">
                          <w:rPr>
                            <w:rFonts w:ascii="Georgia" w:hAnsi="Georgia"/>
                            <w:sz w:val="28"/>
                            <w:lang w:val="en-US"/>
                          </w:rPr>
                          <w:t>############</w:t>
                        </w:r>
                      </w:p>
                    </w:txbxContent>
                  </v:textbox>
                </v:shape>
                <v:shape id="Text Box 25" o:spid="_x0000_s1036" type="#_x0000_t202" style="position:absolute;left:1976;top:7165;width:7899;height:4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" filled="f" stroked="f">
                  <v:textbox style="mso-fit-shape-to-text:t">
                    <w:txbxContent>
                      <w:p w14:paraId="5ACA4AC9" w14:textId="77777777" w:rsidR="00BD11AE" w:rsidRPr="00CB0062" w:rsidRDefault="004A09F4" w:rsidP="00BD11AE">
                        <w:pPr>
                          <w:rPr>
                            <w:rFonts w:ascii="Georgia" w:hAnsi="Georgia"/>
                            <w:sz w:val="28"/>
                            <w:lang w:val="en-US"/>
                          </w:rPr>
                        </w:pPr>
                        <w:r w:rsidRPr="00CB0062">
                          <w:rPr>
                            <w:rFonts w:ascii="Georgia" w:hAnsi="Georgia"/>
                            <w:sz w:val="28"/>
                            <w:lang w:val="en-US"/>
                          </w:rPr>
                          <w:t>#####</w:t>
                        </w:r>
                        <w:r w:rsidR="00BD11AE" w:rsidRPr="00CB0062">
                          <w:rPr>
                            <w:rFonts w:ascii="Georgia" w:hAnsi="Georgia"/>
                            <w:sz w:val="28"/>
                          </w:rPr>
                          <w:t>@</w:t>
                        </w:r>
                        <w:r w:rsidRPr="00CB0062">
                          <w:rPr>
                            <w:rFonts w:ascii="Georgia" w:hAnsi="Georgia"/>
                            <w:sz w:val="28"/>
                            <w:lang w:val="en-US"/>
                          </w:rPr>
                          <w:t>######</w:t>
                        </w:r>
                        <w:r w:rsidR="00BD11AE" w:rsidRPr="00CB0062">
                          <w:rPr>
                            <w:rFonts w:ascii="Georgia" w:hAnsi="Georgia"/>
                            <w:sz w:val="28"/>
                          </w:rPr>
                          <w:t>.</w:t>
                        </w:r>
                        <w:r w:rsidRPr="00CB0062">
                          <w:rPr>
                            <w:rFonts w:ascii="Georgia" w:hAnsi="Georgia"/>
                            <w:sz w:val="28"/>
                            <w:lang w:val="en-US"/>
                          </w:rPr>
                          <w:t>##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A378F">
        <w:rPr>
          <w:sz w:val="28"/>
          <w:szCs w:val="28"/>
        </w:rPr>
        <w:t>ΜΑΘΗΜΑ: _____________________________________________________________</w:t>
      </w:r>
    </w:p>
    <w:p w14:paraId="1BCDE4F7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ΕΠΩΝΥΜΟ: ____________________________________________________________</w:t>
      </w:r>
    </w:p>
    <w:p w14:paraId="44D59745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ΟΝΟΜΑ: _______________________________________________________________</w:t>
      </w:r>
    </w:p>
    <w:p w14:paraId="51190D1B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ΠΑΤΡΩΝΥΜΟ: __________________________________________________________</w:t>
      </w:r>
    </w:p>
    <w:p w14:paraId="491892E2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ΤΟΠΟΣ ΚΑΤΑΓΩΓΗΣ: ____________________________________________________</w:t>
      </w:r>
    </w:p>
    <w:p w14:paraId="4EC7CC48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ΑΡΙΘΜΟΣ ΜΗΤΡΩΟΥ: ____________________________________________________</w:t>
      </w:r>
    </w:p>
    <w:p w14:paraId="61F4BA60" w14:textId="77777777" w:rsidR="00811B9E" w:rsidRDefault="00811B9E" w:rsidP="00811B9E">
      <w:pPr>
        <w:spacing w:line="480" w:lineRule="auto"/>
        <w:rPr>
          <w:sz w:val="28"/>
          <w:szCs w:val="28"/>
        </w:rPr>
      </w:pPr>
      <w:r>
        <w:rPr>
          <w:sz w:val="28"/>
          <w:szCs w:val="28"/>
          <w:lang w:val="en-US"/>
        </w:rPr>
        <w:t>Email</w:t>
      </w:r>
      <w:r>
        <w:rPr>
          <w:sz w:val="28"/>
          <w:szCs w:val="28"/>
        </w:rPr>
        <w:t>: ____________________________</w:t>
      </w:r>
      <w:r w:rsidRPr="00D240ED">
        <w:rPr>
          <w:sz w:val="28"/>
          <w:szCs w:val="28"/>
        </w:rPr>
        <w:t>______________</w:t>
      </w:r>
      <w:r>
        <w:rPr>
          <w:sz w:val="28"/>
          <w:szCs w:val="28"/>
        </w:rPr>
        <w:t>________________________</w:t>
      </w:r>
    </w:p>
    <w:p w14:paraId="049ED503" w14:textId="4B6A35CD" w:rsidR="006A378F" w:rsidRDefault="00AD690C" w:rsidP="006A378F">
      <w:pPr>
        <w:spacing w:line="480" w:lineRule="auto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CC42B7" wp14:editId="14924B94">
                <wp:simplePos x="0" y="0"/>
                <wp:positionH relativeFrom="column">
                  <wp:posOffset>5486400</wp:posOffset>
                </wp:positionH>
                <wp:positionV relativeFrom="paragraph">
                  <wp:posOffset>154305</wp:posOffset>
                </wp:positionV>
                <wp:extent cx="1028700" cy="342900"/>
                <wp:effectExtent l="3810" t="0" r="0" b="127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5D6C98" w14:textId="1511A0E3" w:rsidR="00D240ED" w:rsidRPr="00D240ED" w:rsidRDefault="00D240E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</w:t>
                            </w:r>
                            <w:r w:rsidRPr="0088607D">
                              <w:rPr>
                                <w:b/>
                                <w:lang w:val="en-US"/>
                              </w:rPr>
                              <w:t>20</w:t>
                            </w:r>
                            <w:r w:rsidR="00AD690C">
                              <w:rPr>
                                <w:b/>
                                <w:lang w:val="en-US"/>
                              </w:rPr>
                              <w:t>2</w:t>
                            </w:r>
                            <w:r w:rsidR="00AC4919">
                              <w:rPr>
                                <w:b/>
                              </w:rPr>
                              <w:t>3</w:t>
                            </w:r>
                            <w:r w:rsidRPr="0088607D">
                              <w:rPr>
                                <w:b/>
                                <w:lang w:val="en-US"/>
                              </w:rPr>
                              <w:t>-20</w:t>
                            </w:r>
                            <w:r w:rsidR="00CB0062">
                              <w:rPr>
                                <w:b/>
                                <w:lang w:val="en-US"/>
                              </w:rPr>
                              <w:t>2</w:t>
                            </w:r>
                            <w:r w:rsidR="00AC4919">
                              <w:rPr>
                                <w:b/>
                              </w:rPr>
                              <w:t>4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CC42B7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7" type="#_x0000_t202" style="position:absolute;margin-left:6in;margin-top:12.15pt;width:81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" filled="f" stroked="f">
                <v:textbox>
                  <w:txbxContent>
                    <w:p w14:paraId="335D6C98" w14:textId="1511A0E3" w:rsidR="00D240ED" w:rsidRPr="00D240ED" w:rsidRDefault="00D240E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(</w:t>
                      </w:r>
                      <w:r w:rsidRPr="0088607D">
                        <w:rPr>
                          <w:b/>
                          <w:lang w:val="en-US"/>
                        </w:rPr>
                        <w:t>20</w:t>
                      </w:r>
                      <w:r w:rsidR="00AD690C">
                        <w:rPr>
                          <w:b/>
                          <w:lang w:val="en-US"/>
                        </w:rPr>
                        <w:t>2</w:t>
                      </w:r>
                      <w:r w:rsidR="00AC4919">
                        <w:rPr>
                          <w:b/>
                        </w:rPr>
                        <w:t>3</w:t>
                      </w:r>
                      <w:r w:rsidRPr="0088607D">
                        <w:rPr>
                          <w:b/>
                          <w:lang w:val="en-US"/>
                        </w:rPr>
                        <w:t>-20</w:t>
                      </w:r>
                      <w:r w:rsidR="00CB0062">
                        <w:rPr>
                          <w:b/>
                          <w:lang w:val="en-US"/>
                        </w:rPr>
                        <w:t>2</w:t>
                      </w:r>
                      <w:r w:rsidR="00AC4919">
                        <w:rPr>
                          <w:b/>
                        </w:rPr>
                        <w:t>4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A378F">
        <w:rPr>
          <w:sz w:val="28"/>
          <w:szCs w:val="28"/>
        </w:rPr>
        <w:t>ΟΜΑΔΑ</w:t>
      </w:r>
      <w:r w:rsidR="00E334D7" w:rsidRPr="007F750D">
        <w:rPr>
          <w:rStyle w:val="a8"/>
          <w:highlight w:val="yellow"/>
        </w:rPr>
        <w:footnoteReference w:id="1"/>
      </w:r>
      <w:r w:rsidR="006A378F">
        <w:rPr>
          <w:sz w:val="28"/>
          <w:szCs w:val="28"/>
        </w:rPr>
        <w:t>: ___________ ΑΡΙΘ. ΘΕΣΗΣ</w:t>
      </w:r>
      <w:r w:rsidR="00375990" w:rsidRPr="00DA3116">
        <w:rPr>
          <w:highlight w:val="yellow"/>
          <w:vertAlign w:val="superscript"/>
        </w:rPr>
        <w:t>1</w:t>
      </w:r>
      <w:r w:rsidR="006A378F">
        <w:rPr>
          <w:sz w:val="28"/>
          <w:szCs w:val="28"/>
        </w:rPr>
        <w:t xml:space="preserve">:____________ ΕΤΟΣ </w:t>
      </w:r>
      <w:r w:rsidR="00DA3116">
        <w:rPr>
          <w:sz w:val="28"/>
          <w:szCs w:val="28"/>
        </w:rPr>
        <w:t>ΦΟΙΤΗΤΗ</w:t>
      </w:r>
      <w:r w:rsidR="006A378F">
        <w:rPr>
          <w:sz w:val="28"/>
          <w:szCs w:val="28"/>
        </w:rPr>
        <w:t xml:space="preserve"> __________</w:t>
      </w:r>
    </w:p>
    <w:tbl>
      <w:tblPr>
        <w:tblpPr w:leftFromText="180" w:rightFromText="180" w:vertAnchor="text" w:horzAnchor="margin" w:tblpXSpec="center" w:tblpY="37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1980"/>
        <w:gridCol w:w="1980"/>
        <w:gridCol w:w="1980"/>
        <w:gridCol w:w="1981"/>
      </w:tblGrid>
      <w:tr w:rsidR="00CB2DD4" w:rsidRPr="00786D42" w14:paraId="432BF517" w14:textId="77777777" w:rsidTr="00786D42">
        <w:trPr>
          <w:trHeight w:val="1547"/>
        </w:trPr>
        <w:tc>
          <w:tcPr>
            <w:tcW w:w="1980" w:type="dxa"/>
            <w:tcBorders>
              <w:top w:val="single" w:sz="18" w:space="0" w:color="auto"/>
              <w:left w:val="single" w:sz="18" w:space="0" w:color="auto"/>
            </w:tcBorders>
          </w:tcPr>
          <w:p w14:paraId="5C5E894A" w14:textId="77777777" w:rsidR="00CB2DD4" w:rsidRPr="0038524E" w:rsidRDefault="00CB2DD4" w:rsidP="00CB2D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18" w:space="0" w:color="auto"/>
            </w:tcBorders>
          </w:tcPr>
          <w:p w14:paraId="31C5B460" w14:textId="77777777" w:rsidR="00CB2DD4" w:rsidRPr="00CB2DD4" w:rsidRDefault="00CB2DD4" w:rsidP="0038524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18" w:space="0" w:color="auto"/>
            </w:tcBorders>
          </w:tcPr>
          <w:p w14:paraId="08A58E36" w14:textId="77777777" w:rsidR="00CB2DD4" w:rsidRPr="00CB2DD4" w:rsidRDefault="00CB2DD4" w:rsidP="00CB2D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18" w:space="0" w:color="auto"/>
            </w:tcBorders>
          </w:tcPr>
          <w:p w14:paraId="524D5E18" w14:textId="77777777" w:rsidR="00CB2DD4" w:rsidRPr="00CB2DD4" w:rsidRDefault="00CB2DD4" w:rsidP="00CB2D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1" w:type="dxa"/>
            <w:tcBorders>
              <w:top w:val="single" w:sz="18" w:space="0" w:color="auto"/>
              <w:right w:val="single" w:sz="18" w:space="0" w:color="auto"/>
            </w:tcBorders>
          </w:tcPr>
          <w:p w14:paraId="7D1FAC8F" w14:textId="77777777" w:rsidR="00CB2DD4" w:rsidRPr="00CB2DD4" w:rsidRDefault="00CB2DD4" w:rsidP="00CB2DD4">
            <w:pPr>
              <w:rPr>
                <w:sz w:val="20"/>
                <w:szCs w:val="20"/>
              </w:rPr>
            </w:pPr>
          </w:p>
        </w:tc>
      </w:tr>
      <w:tr w:rsidR="001C3A16" w:rsidRPr="00786D42" w14:paraId="1DDB6F97" w14:textId="77777777" w:rsidTr="001C3A16">
        <w:trPr>
          <w:trHeight w:val="1696"/>
        </w:trPr>
        <w:tc>
          <w:tcPr>
            <w:tcW w:w="1980" w:type="dxa"/>
            <w:tcBorders>
              <w:left w:val="single" w:sz="18" w:space="0" w:color="auto"/>
            </w:tcBorders>
          </w:tcPr>
          <w:p w14:paraId="08665909" w14:textId="77777777" w:rsidR="001C3A16" w:rsidRPr="00CB2DD4" w:rsidRDefault="001C3A16" w:rsidP="001C3A16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59727467" w14:textId="77777777" w:rsidR="001C3A16" w:rsidRPr="00CB2DD4" w:rsidRDefault="001C3A16" w:rsidP="001C3A16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16E86DDC" w14:textId="77777777" w:rsidR="001C3A16" w:rsidRPr="0038524E" w:rsidRDefault="001C3A16" w:rsidP="0038524E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6DCB4D9C" w14:textId="77777777" w:rsidR="001C3A16" w:rsidRPr="00CB2DD4" w:rsidRDefault="001C3A16" w:rsidP="00F51469">
            <w:pPr>
              <w:rPr>
                <w:sz w:val="20"/>
                <w:szCs w:val="20"/>
              </w:rPr>
            </w:pPr>
          </w:p>
        </w:tc>
        <w:tc>
          <w:tcPr>
            <w:tcW w:w="1981" w:type="dxa"/>
            <w:tcBorders>
              <w:right w:val="single" w:sz="18" w:space="0" w:color="auto"/>
            </w:tcBorders>
          </w:tcPr>
          <w:p w14:paraId="2B6D5ED2" w14:textId="77777777" w:rsidR="001C3A16" w:rsidRPr="00CB2DD4" w:rsidRDefault="001C3A16" w:rsidP="00C12763">
            <w:pPr>
              <w:rPr>
                <w:sz w:val="20"/>
                <w:szCs w:val="20"/>
              </w:rPr>
            </w:pPr>
          </w:p>
        </w:tc>
      </w:tr>
      <w:tr w:rsidR="00E20206" w:rsidRPr="00786D42" w14:paraId="2A53B584" w14:textId="77777777" w:rsidTr="00786D42">
        <w:trPr>
          <w:trHeight w:val="1547"/>
        </w:trPr>
        <w:tc>
          <w:tcPr>
            <w:tcW w:w="1980" w:type="dxa"/>
            <w:tcBorders>
              <w:left w:val="single" w:sz="18" w:space="0" w:color="auto"/>
              <w:bottom w:val="single" w:sz="18" w:space="0" w:color="auto"/>
            </w:tcBorders>
          </w:tcPr>
          <w:p w14:paraId="0654AA68" w14:textId="77777777" w:rsidR="00E20206" w:rsidRPr="00C12763" w:rsidRDefault="00E20206" w:rsidP="00E20206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18" w:space="0" w:color="auto"/>
            </w:tcBorders>
          </w:tcPr>
          <w:p w14:paraId="791A143F" w14:textId="77777777" w:rsidR="00E20206" w:rsidRPr="00786D42" w:rsidRDefault="00E20206" w:rsidP="00E20206">
            <w:pPr>
              <w:rPr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18" w:space="0" w:color="auto"/>
            </w:tcBorders>
          </w:tcPr>
          <w:p w14:paraId="7887A520" w14:textId="77777777" w:rsidR="00E20206" w:rsidRPr="00C12763" w:rsidRDefault="00E20206" w:rsidP="00E20206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18" w:space="0" w:color="auto"/>
            </w:tcBorders>
          </w:tcPr>
          <w:p w14:paraId="06D6C0BA" w14:textId="77777777" w:rsidR="00E20206" w:rsidRPr="00786D42" w:rsidRDefault="00E20206" w:rsidP="00E20206">
            <w:pPr>
              <w:rPr>
                <w:sz w:val="28"/>
                <w:szCs w:val="28"/>
              </w:rPr>
            </w:pPr>
          </w:p>
        </w:tc>
        <w:tc>
          <w:tcPr>
            <w:tcW w:w="1981" w:type="dxa"/>
            <w:tcBorders>
              <w:bottom w:val="single" w:sz="18" w:space="0" w:color="auto"/>
              <w:right w:val="single" w:sz="18" w:space="0" w:color="auto"/>
            </w:tcBorders>
          </w:tcPr>
          <w:p w14:paraId="77AC5C09" w14:textId="77777777" w:rsidR="00E20206" w:rsidRPr="00786D42" w:rsidRDefault="00E20206" w:rsidP="00E20206">
            <w:pPr>
              <w:rPr>
                <w:sz w:val="28"/>
                <w:szCs w:val="28"/>
              </w:rPr>
            </w:pPr>
          </w:p>
        </w:tc>
      </w:tr>
    </w:tbl>
    <w:p w14:paraId="68674053" w14:textId="77777777" w:rsidR="006A378F" w:rsidRPr="00B75AF5" w:rsidRDefault="006A378F" w:rsidP="002330DD">
      <w:pPr>
        <w:spacing w:line="360" w:lineRule="auto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46"/>
      </w:tblGrid>
      <w:tr w:rsidR="002330DD" w14:paraId="5358A5B0" w14:textId="77777777" w:rsidTr="00786D42">
        <w:trPr>
          <w:trHeight w:val="1309"/>
          <w:jc w:val="center"/>
        </w:trPr>
        <w:tc>
          <w:tcPr>
            <w:tcW w:w="100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C1B92E8" w14:textId="77777777" w:rsidR="002330DD" w:rsidRDefault="002330DD" w:rsidP="00786D42">
            <w:pPr>
              <w:spacing w:line="360" w:lineRule="auto"/>
            </w:pPr>
            <w:r>
              <w:t>Σύνολο ασκήσεων __________</w:t>
            </w:r>
            <w:r>
              <w:tab/>
            </w:r>
            <w:proofErr w:type="spellStart"/>
            <w:r>
              <w:t>Ασκήθη</w:t>
            </w:r>
            <w:proofErr w:type="spellEnd"/>
            <w:r>
              <w:t xml:space="preserve"> </w:t>
            </w:r>
            <w:r w:rsidR="005F0D58">
              <w:t>ανελλιπώς</w:t>
            </w:r>
            <w:r>
              <w:t xml:space="preserve"> _____________ ΒΑΘΜΟΛΟΓΙΑ _____</w:t>
            </w:r>
          </w:p>
          <w:p w14:paraId="28DFB78F" w14:textId="77777777" w:rsidR="002330DD" w:rsidRDefault="002330DD" w:rsidP="00786D42">
            <w:pPr>
              <w:spacing w:line="360" w:lineRule="auto"/>
            </w:pPr>
            <w:r>
              <w:t>Σύνολο απουσιών __________</w:t>
            </w:r>
            <w:r>
              <w:tab/>
            </w:r>
            <w:proofErr w:type="spellStart"/>
            <w:r>
              <w:t>Ασκήθη</w:t>
            </w:r>
            <w:proofErr w:type="spellEnd"/>
            <w:r>
              <w:t xml:space="preserve"> </w:t>
            </w:r>
            <w:r w:rsidR="005F0D58">
              <w:t>ελλιπώς</w:t>
            </w:r>
            <w:r>
              <w:t xml:space="preserve"> _______________ Α΄ </w:t>
            </w:r>
            <w:r w:rsidR="005F0D58">
              <w:t>ΜΕΡΟΣ</w:t>
            </w:r>
            <w:r>
              <w:t xml:space="preserve"> ___</w:t>
            </w:r>
            <w:r w:rsidR="005F0D58">
              <w:t>_____</w:t>
            </w:r>
            <w:r>
              <w:t>__</w:t>
            </w:r>
          </w:p>
          <w:p w14:paraId="2991A44B" w14:textId="77777777" w:rsidR="002330DD" w:rsidRDefault="002330DD" w:rsidP="005F0D58">
            <w:pPr>
              <w:spacing w:line="360" w:lineRule="auto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t>Ασκήθη</w:t>
            </w:r>
            <w:proofErr w:type="spellEnd"/>
            <w:r>
              <w:t xml:space="preserve"> λίαν </w:t>
            </w:r>
            <w:r w:rsidR="005F0D58">
              <w:t>ελλιπώς</w:t>
            </w:r>
            <w:r>
              <w:t xml:space="preserve"> ___________ Β</w:t>
            </w:r>
            <w:r w:rsidR="005F0D58">
              <w:t>΄ΜΕΡΟΣ_____</w:t>
            </w:r>
            <w:r>
              <w:t>______</w:t>
            </w:r>
          </w:p>
        </w:tc>
      </w:tr>
    </w:tbl>
    <w:p w14:paraId="0AD945FB" w14:textId="77777777" w:rsidR="002330DD" w:rsidRPr="00E334D7" w:rsidRDefault="002330DD" w:rsidP="00E334D7">
      <w:pPr>
        <w:spacing w:line="360" w:lineRule="auto"/>
        <w:rPr>
          <w:sz w:val="16"/>
          <w:szCs w:val="16"/>
        </w:rPr>
      </w:pPr>
    </w:p>
    <w:sectPr w:rsidR="002330DD" w:rsidRPr="00E334D7" w:rsidSect="00E334D7">
      <w:pgSz w:w="11906" w:h="16838"/>
      <w:pgMar w:top="360" w:right="566" w:bottom="426" w:left="11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D4E34" w14:textId="77777777" w:rsidR="00040BD7" w:rsidRDefault="00040BD7" w:rsidP="00E334D7">
      <w:r>
        <w:separator/>
      </w:r>
    </w:p>
  </w:endnote>
  <w:endnote w:type="continuationSeparator" w:id="0">
    <w:p w14:paraId="466F5373" w14:textId="77777777" w:rsidR="00040BD7" w:rsidRDefault="00040BD7" w:rsidP="00E33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6478B" w14:textId="77777777" w:rsidR="00040BD7" w:rsidRDefault="00040BD7" w:rsidP="00E334D7">
      <w:r>
        <w:separator/>
      </w:r>
    </w:p>
  </w:footnote>
  <w:footnote w:type="continuationSeparator" w:id="0">
    <w:p w14:paraId="569EF091" w14:textId="77777777" w:rsidR="00040BD7" w:rsidRDefault="00040BD7" w:rsidP="00E334D7">
      <w:r>
        <w:continuationSeparator/>
      </w:r>
    </w:p>
  </w:footnote>
  <w:footnote w:id="1">
    <w:p w14:paraId="34EF51F2" w14:textId="77777777" w:rsidR="00E334D7" w:rsidRDefault="00E334D7">
      <w:pPr>
        <w:pStyle w:val="a7"/>
      </w:pPr>
      <w:r w:rsidRPr="00DA3116">
        <w:rPr>
          <w:rStyle w:val="a8"/>
          <w:highlight w:val="yellow"/>
        </w:rPr>
        <w:footnoteRef/>
      </w:r>
      <w:r w:rsidRPr="00DA3116">
        <w:rPr>
          <w:highlight w:val="yellow"/>
        </w:rPr>
        <w:t xml:space="preserve"> Συμπληρώνεται από τους διδάσκοντες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Tc1NTYzMzI2sjBV0lEKTi0uzszPAykwqgUAMQlLSiwAAAA="/>
  </w:docVars>
  <w:rsids>
    <w:rsidRoot w:val="00350A3C"/>
    <w:rsid w:val="00003722"/>
    <w:rsid w:val="0002541C"/>
    <w:rsid w:val="0002721B"/>
    <w:rsid w:val="00040BD7"/>
    <w:rsid w:val="00066402"/>
    <w:rsid w:val="000724A7"/>
    <w:rsid w:val="000A5886"/>
    <w:rsid w:val="00170041"/>
    <w:rsid w:val="00192E7B"/>
    <w:rsid w:val="00197142"/>
    <w:rsid w:val="001B1720"/>
    <w:rsid w:val="001C1D92"/>
    <w:rsid w:val="001C3A16"/>
    <w:rsid w:val="002178EA"/>
    <w:rsid w:val="002330DD"/>
    <w:rsid w:val="00271A28"/>
    <w:rsid w:val="002B1D57"/>
    <w:rsid w:val="002C1B50"/>
    <w:rsid w:val="002C7A5F"/>
    <w:rsid w:val="002D32C5"/>
    <w:rsid w:val="0033300E"/>
    <w:rsid w:val="003432F2"/>
    <w:rsid w:val="00350A3C"/>
    <w:rsid w:val="00375990"/>
    <w:rsid w:val="0038524E"/>
    <w:rsid w:val="003900C9"/>
    <w:rsid w:val="003F56F6"/>
    <w:rsid w:val="00431972"/>
    <w:rsid w:val="0047503C"/>
    <w:rsid w:val="004A09F4"/>
    <w:rsid w:val="004A41FA"/>
    <w:rsid w:val="004D3FAD"/>
    <w:rsid w:val="004F5550"/>
    <w:rsid w:val="00571877"/>
    <w:rsid w:val="005A6D30"/>
    <w:rsid w:val="005C61BC"/>
    <w:rsid w:val="005D5830"/>
    <w:rsid w:val="005F0D58"/>
    <w:rsid w:val="005F1597"/>
    <w:rsid w:val="006977FB"/>
    <w:rsid w:val="006A378F"/>
    <w:rsid w:val="006B42A9"/>
    <w:rsid w:val="006C58BC"/>
    <w:rsid w:val="00700624"/>
    <w:rsid w:val="00702728"/>
    <w:rsid w:val="00703682"/>
    <w:rsid w:val="00707B30"/>
    <w:rsid w:val="00730429"/>
    <w:rsid w:val="007338A0"/>
    <w:rsid w:val="00745A43"/>
    <w:rsid w:val="007601A9"/>
    <w:rsid w:val="0076574D"/>
    <w:rsid w:val="00786D42"/>
    <w:rsid w:val="007F750D"/>
    <w:rsid w:val="00811B9E"/>
    <w:rsid w:val="0088607D"/>
    <w:rsid w:val="008F2D4F"/>
    <w:rsid w:val="00916BF2"/>
    <w:rsid w:val="00955C5B"/>
    <w:rsid w:val="009E6135"/>
    <w:rsid w:val="00A22D69"/>
    <w:rsid w:val="00A30224"/>
    <w:rsid w:val="00AC4919"/>
    <w:rsid w:val="00AD690C"/>
    <w:rsid w:val="00B44C4C"/>
    <w:rsid w:val="00B521FC"/>
    <w:rsid w:val="00B75565"/>
    <w:rsid w:val="00B75AF5"/>
    <w:rsid w:val="00BA57A9"/>
    <w:rsid w:val="00BA771F"/>
    <w:rsid w:val="00BC2FE9"/>
    <w:rsid w:val="00BD11AE"/>
    <w:rsid w:val="00BD3DF0"/>
    <w:rsid w:val="00BF3E38"/>
    <w:rsid w:val="00BF4D3A"/>
    <w:rsid w:val="00C12763"/>
    <w:rsid w:val="00C30A05"/>
    <w:rsid w:val="00CB0062"/>
    <w:rsid w:val="00CB2DD4"/>
    <w:rsid w:val="00D12F14"/>
    <w:rsid w:val="00D240ED"/>
    <w:rsid w:val="00D30F89"/>
    <w:rsid w:val="00D458F1"/>
    <w:rsid w:val="00D569F9"/>
    <w:rsid w:val="00DA3116"/>
    <w:rsid w:val="00DB1F60"/>
    <w:rsid w:val="00E07AFB"/>
    <w:rsid w:val="00E20206"/>
    <w:rsid w:val="00E334D7"/>
    <w:rsid w:val="00E83C36"/>
    <w:rsid w:val="00F11F25"/>
    <w:rsid w:val="00F14156"/>
    <w:rsid w:val="00F51469"/>
    <w:rsid w:val="00F72FC3"/>
    <w:rsid w:val="00FF3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A573D4"/>
  <w15:docId w15:val="{9FABAEAD-24EC-45B3-9983-F47401749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F31DB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A3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B75565"/>
    <w:rPr>
      <w:rFonts w:ascii="Tahoma" w:hAnsi="Tahoma" w:cs="Tahoma"/>
      <w:sz w:val="16"/>
      <w:szCs w:val="16"/>
    </w:rPr>
  </w:style>
  <w:style w:type="paragraph" w:styleId="a5">
    <w:name w:val="endnote text"/>
    <w:basedOn w:val="a"/>
    <w:link w:val="Char"/>
    <w:rsid w:val="00E334D7"/>
    <w:rPr>
      <w:sz w:val="20"/>
      <w:szCs w:val="20"/>
    </w:rPr>
  </w:style>
  <w:style w:type="character" w:customStyle="1" w:styleId="Char">
    <w:name w:val="Κείμενο σημείωσης τέλους Char"/>
    <w:basedOn w:val="a0"/>
    <w:link w:val="a5"/>
    <w:rsid w:val="00E334D7"/>
  </w:style>
  <w:style w:type="character" w:styleId="a6">
    <w:name w:val="endnote reference"/>
    <w:basedOn w:val="a0"/>
    <w:rsid w:val="00E334D7"/>
    <w:rPr>
      <w:vertAlign w:val="superscript"/>
    </w:rPr>
  </w:style>
  <w:style w:type="paragraph" w:styleId="a7">
    <w:name w:val="footnote text"/>
    <w:basedOn w:val="a"/>
    <w:link w:val="Char0"/>
    <w:rsid w:val="00E334D7"/>
    <w:rPr>
      <w:sz w:val="20"/>
      <w:szCs w:val="20"/>
    </w:rPr>
  </w:style>
  <w:style w:type="character" w:customStyle="1" w:styleId="Char0">
    <w:name w:val="Κείμενο υποσημείωσης Char"/>
    <w:basedOn w:val="a0"/>
    <w:link w:val="a7"/>
    <w:rsid w:val="00E334D7"/>
  </w:style>
  <w:style w:type="character" w:styleId="a8">
    <w:name w:val="footnote reference"/>
    <w:basedOn w:val="a0"/>
    <w:rsid w:val="00E334D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5342E48-1E5B-43C7-8AF4-6FC62BFDB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805</Characters>
  <Application>Microsoft Office Word</Application>
  <DocSecurity>0</DocSecurity>
  <Lines>5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ΑΝΕΠΙΣΤΗΜΙΟ ΠΑΤΡΩΝ</vt:lpstr>
      <vt:lpstr>ΠΑΝΕΠΙΣΤΗΜΙΟ ΠΑΤΡΩΝ</vt:lpstr>
    </vt:vector>
  </TitlesOfParts>
  <Company>UoP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ΑΝΕΠΙΣΤΗΜΙΟ ΠΑΤΡΩΝ</dc:title>
  <dc:creator>Ioannis Iliopoulos</dc:creator>
  <cp:lastModifiedBy>Iliopoulos Ioannis</cp:lastModifiedBy>
  <cp:revision>3</cp:revision>
  <cp:lastPrinted>2013-02-07T18:04:00Z</cp:lastPrinted>
  <dcterms:created xsi:type="dcterms:W3CDTF">2022-09-24T06:41:00Z</dcterms:created>
  <dcterms:modified xsi:type="dcterms:W3CDTF">2023-09-28T12:53:00Z</dcterms:modified>
</cp:coreProperties>
</file>